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44a3626686ff3e6fa8136d5cf00fe5e2f09cf"/>
    <w:p>
      <w:pPr>
        <w:pStyle w:val="Heading2"/>
      </w:pPr>
      <w:r>
        <w:t xml:space="preserve">Unit 2 Lesson 14: Comparemos con sumas y restas</w:t>
      </w:r>
    </w:p>
    <w:bookmarkEnd w:id="20"/>
    <w:bookmarkStart w:id="22" w:name="wu-verdadero-o-falso-signo-igual-warm-up"/>
    <w:p>
      <w:pPr>
        <w:pStyle w:val="Heading3"/>
      </w:pPr>
      <w:r>
        <w:t xml:space="preserve">WU Verdadero o falso: Signo igu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0" w:name="es-una-suma-o-una-resta"/>
    <w:p>
      <w:pPr>
        <w:pStyle w:val="Heading3"/>
      </w:pPr>
      <w:r>
        <w:t xml:space="preserve">1 ¿Es una suma o una resta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la estación de arte hay 8 barras de pegamento y 3 tijeras.</w:t>
      </w:r>
      <w:r>
        <w:br/>
      </w:r>
      <w:r>
        <w:t xml:space="preserve">¿Cuántas tijeras menos que barras de pegamento hay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 8 glue sticks. 3 scissors." title="" id="24" name="Picture"/>
            <a:graphic>
              <a:graphicData uri="http://schemas.openxmlformats.org/drawingml/2006/picture">
                <pic:pic>
                  <pic:nvPicPr>
                    <pic:cNvPr descr="/app/tmp/embedder-1671058636.53001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hizo un dibujo.</w:t>
      </w:r>
    </w:p>
    <w:p>
      <w:pPr>
        <w:pStyle w:val="BodyText"/>
      </w:pPr>
      <w:r>
        <w:drawing>
          <wp:inline>
            <wp:extent cx="3886200" cy="914400"/>
            <wp:effectExtent b="0" l="0" r="0" t="0"/>
            <wp:docPr descr="2 groups. Glue sticks, 8 red counters. Scissors, 3 yellow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58636.57017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la no está segura de cuál ecuación debe usar para encontrar la diferencia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5</m:t>
            </m:r>
          </m:e>
        </m:borderBox>
      </m:oMath>
      <w:r>
        <w:br/>
      </w:r>
      <m:oMath>
        <m:r>
          <m:t>3</m:t>
        </m:r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Ayúdala a decidir.</w:t>
      </w:r>
      <w:r>
        <w:br/>
      </w:r>
      <w:r>
        <w:t xml:space="preserve">Muestra cómo pensaste. Usa dibujos, números o palabras.</w:t>
      </w:r>
    </w:p>
    <w:bookmarkEnd w:id="29"/>
    <w:bookmarkEnd w:id="30"/>
    <w:bookmarkStart w:id="32" w:name="cuál-ecuación"/>
    <w:p>
      <w:pPr>
        <w:pStyle w:val="Heading3"/>
      </w:pPr>
      <w:r>
        <w:t xml:space="preserve">2 ¿Cuál ecuació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y 5 almohadas rojas y 3 almohadas azules sobre la alfombra de lectura.</w:t>
      </w:r>
      <w:r>
        <w:br/>
      </w:r>
      <w:r>
        <w:t xml:space="preserve">¿Cuántas almohadas rojas más que almohadas azules hay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Marca la ecuación que corresponde al problema.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Hay 7 calculadoras sobre la mesa. </w:t>
      </w:r>
      <w:r>
        <w:br/>
      </w:r>
      <w:r>
        <w:t xml:space="preserve">Hay 8 libros de matemáticas.</w:t>
      </w:r>
      <w:r>
        <w:br/>
      </w:r>
      <w:r>
        <w:t xml:space="preserve">¿Cuántos libros de matemáticas más que calculadoras hay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Marca la ecuación que corresponde al problema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w:r>
        <w:t xml:space="preserve">En la clase del Sr. Green, 3 estudiantes tienen mochilas moradas y 7 estudiantes tienen mochilas negras.</w:t>
      </w:r>
      <w:r>
        <w:br/>
      </w:r>
      <w:r>
        <w:t xml:space="preserve">¿Cuántos estudiantes más tienen mochilas negras que mochilas morada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Marca la ecuación que corresponde al problema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bookmarkEnd w:id="31"/>
    <w:bookmarkEnd w:id="32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34" name="Picture"/>
            <a:graphic>
              <a:graphicData uri="http://schemas.openxmlformats.org/drawingml/2006/picture">
                <pic:pic>
                  <pic:nvPicPr>
                    <pic:cNvPr descr="/app/tmp/embedder-1671058636.630077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58636.64954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8636.672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7Z</dcterms:created>
  <dcterms:modified xsi:type="dcterms:W3CDTF">2022-12-14T2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cw/wcrEJ94B8DlsTjWtCzFyfoXjnyVk3H4Gmy637Utc3Wma6Powr3jY/vgXPrcFS2wfAMEIY4W+x1qGLXc6A==</vt:lpwstr>
  </property>
</Properties>
</file>